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D56E2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657B0AB2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3C562C66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50F227CF" w14:textId="7C4A4899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AB2DE9">
        <w:rPr>
          <w:b/>
          <w:i/>
          <w:sz w:val="22"/>
          <w:szCs w:val="22"/>
        </w:rPr>
        <w:t>Renata Tarabáš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Ing. David Homol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5C4D4A" w:rsidRPr="005C4D4A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74EE1978" w14:textId="77777777" w:rsidR="00DC219A" w:rsidRDefault="00DC219A" w:rsidP="00A83BD2">
      <w:pPr>
        <w:jc w:val="both"/>
      </w:pPr>
    </w:p>
    <w:p w14:paraId="6D5418A9" w14:textId="77777777" w:rsidR="00DC219A" w:rsidRDefault="00DC219A" w:rsidP="00A83BD2">
      <w:pPr>
        <w:jc w:val="both"/>
      </w:pPr>
    </w:p>
    <w:p w14:paraId="4E430634" w14:textId="7A482FBD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AB2DE9">
        <w:rPr>
          <w:b/>
          <w:i/>
          <w:sz w:val="22"/>
          <w:szCs w:val="22"/>
        </w:rPr>
        <w:t>Účetní uzávěrka a závěrka ve vybrané společnosti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7C51C7A3" w14:textId="77777777" w:rsidR="00DC219A" w:rsidRDefault="00DC219A" w:rsidP="00A83BD2">
      <w:pPr>
        <w:jc w:val="both"/>
      </w:pPr>
    </w:p>
    <w:p w14:paraId="6864B4BE" w14:textId="77777777" w:rsidR="00DC219A" w:rsidRDefault="00DC219A" w:rsidP="00A83BD2"/>
    <w:p w14:paraId="7A76D907" w14:textId="77777777" w:rsidR="00DC219A" w:rsidRPr="005F755D" w:rsidRDefault="00DC219A" w:rsidP="00A83BD2">
      <w:r w:rsidRPr="005F755D">
        <w:t>U hodnocení kritéria 1 zohledněte náročnost tématu práce.</w:t>
      </w:r>
    </w:p>
    <w:p w14:paraId="3C70D2FC" w14:textId="77777777" w:rsidR="00DC219A" w:rsidRPr="005F755D" w:rsidRDefault="00DC219A" w:rsidP="00A83BD2">
      <w:r w:rsidRPr="005F755D">
        <w:t>Při hodnocení kritérií 2-6 zohledněte následující bodování:</w:t>
      </w:r>
    </w:p>
    <w:p w14:paraId="4F5AE7AF" w14:textId="77777777" w:rsidR="00DC219A" w:rsidRPr="005F755D" w:rsidRDefault="00DC219A" w:rsidP="00A83BD2">
      <w:r w:rsidRPr="005F755D">
        <w:t>5 bodů – splněno velmi kvalitně, výrazně překračuje požadavky</w:t>
      </w:r>
    </w:p>
    <w:p w14:paraId="6D77121E" w14:textId="77777777" w:rsidR="00DC219A" w:rsidRPr="005F755D" w:rsidRDefault="00DC219A" w:rsidP="00A83BD2">
      <w:r w:rsidRPr="005F755D">
        <w:t>4 body – splněno kvalitně</w:t>
      </w:r>
    </w:p>
    <w:p w14:paraId="0BFEF82C" w14:textId="77777777" w:rsidR="00DC219A" w:rsidRPr="005F755D" w:rsidRDefault="00DC219A" w:rsidP="00A83BD2">
      <w:r w:rsidRPr="005F755D">
        <w:t>3 body – splněno bez výhrad</w:t>
      </w:r>
    </w:p>
    <w:p w14:paraId="4F83596B" w14:textId="77777777" w:rsidR="00DC219A" w:rsidRPr="005F755D" w:rsidRDefault="00DC219A" w:rsidP="00A83BD2">
      <w:r w:rsidRPr="005F755D">
        <w:t>2 body – splněno s menšími nedostatky</w:t>
      </w:r>
    </w:p>
    <w:p w14:paraId="7D0A48DE" w14:textId="77777777" w:rsidR="00DC219A" w:rsidRPr="005F755D" w:rsidRDefault="00DC219A" w:rsidP="00A83BD2">
      <w:r w:rsidRPr="005F755D">
        <w:t>1 body – splněno, ale s výraznými nedostatky</w:t>
      </w:r>
    </w:p>
    <w:p w14:paraId="0E9A552D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51C261CF" w14:textId="77777777" w:rsidR="00DC219A" w:rsidRDefault="00DC219A" w:rsidP="001B5B85"/>
    <w:p w14:paraId="292F2076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48D513C2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FFD15AD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B355A45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4D7598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163DBB5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EF08D9D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b/>
                <w:snapToGrid w:val="0"/>
                <w:color w:val="000000"/>
              </w:rPr>
            </w:r>
            <w:r w:rsidR="008E244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44C1588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5DBAE5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2DD7A428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EC8BB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86D8C74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2DB22970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3A3E49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BB91079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5B9CABF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0B6FD1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856193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4FD33BF" w14:textId="77777777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b/>
                <w:snapToGrid w:val="0"/>
                <w:color w:val="000000"/>
              </w:rPr>
            </w:r>
            <w:r w:rsidR="008E244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F36643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717C82C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46672D01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29E874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AF7E8D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B96C8B4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2B2C6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B92349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778B7597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16743C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F531959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2005270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F1663E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19F8F11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1406959" w14:textId="57D10B96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b/>
                <w:snapToGrid w:val="0"/>
                <w:color w:val="000000"/>
              </w:rPr>
            </w:r>
            <w:r w:rsidR="008E244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124FD8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904912D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3F4264E2" w14:textId="0BB079AD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7A7581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320070E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6EBB6F3D" w14:textId="727D5A8B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9867A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9EC5289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A27313A" w14:textId="7EB00430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F79C5C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6DCCFC28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BF274DA" w14:textId="371CE236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b/>
                <w:snapToGrid w:val="0"/>
                <w:color w:val="000000"/>
              </w:rPr>
            </w:r>
            <w:r w:rsidR="008E244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EC6488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DA65E5C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427E9FD3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D3F585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7D94BF1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164341C8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615D26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2CF4C4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41B70A60" w14:textId="0552D486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28B2BE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36795D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7ADAAF7C" w14:textId="3FB5488E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8B25EC9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020CA96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508ABC5" w14:textId="403EA4C2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56BE1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4DEB2407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0D206AB" w14:textId="186B68DA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b/>
                <w:snapToGrid w:val="0"/>
                <w:color w:val="000000"/>
              </w:rPr>
            </w:r>
            <w:r w:rsidR="008E244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3C91F3A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EC653E4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098D10C6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078BCD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5BF9663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31F93526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883083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F122E6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27D4C47F" w14:textId="5252220F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01C542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45DE014A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0E44447" w14:textId="51B2861D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E733FA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9D609E7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346CEAC" w14:textId="6AB72AD8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b/>
                <w:snapToGrid w:val="0"/>
                <w:color w:val="000000"/>
              </w:rPr>
            </w:r>
            <w:r w:rsidR="008E244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91E2780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5CBE3C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1EFADDDD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C125BE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4DE2687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4978D864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C98AF8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75BA1A1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01545DA2" w14:textId="10031CB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70532D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8936155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3909C632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4FE20D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D7CF70B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E1E21A9" w14:textId="05CAC7DE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8E244C">
              <w:rPr>
                <w:snapToGrid w:val="0"/>
                <w:color w:val="000000"/>
              </w:rPr>
            </w:r>
            <w:r w:rsidR="008E244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53C56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3FC1A3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F44DA7" w14:textId="719E2F36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8E244C">
              <w:rPr>
                <w:b/>
                <w:snapToGrid w:val="0"/>
                <w:color w:val="000000"/>
              </w:rPr>
              <w:t>16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0FC9C490" w14:textId="77777777" w:rsidR="00DC219A" w:rsidRDefault="00DC219A" w:rsidP="001B5B85"/>
    <w:p w14:paraId="4A86733F" w14:textId="77777777" w:rsidR="00DC219A" w:rsidRDefault="00DC219A" w:rsidP="003E1491">
      <w:pPr>
        <w:jc w:val="both"/>
      </w:pPr>
      <w:r>
        <w:t>Celkové hodnocení práce a otázky k obhajobě:</w:t>
      </w:r>
    </w:p>
    <w:p w14:paraId="230014CD" w14:textId="77777777" w:rsidR="00DC219A" w:rsidRDefault="00DC219A" w:rsidP="003E1491">
      <w:pPr>
        <w:jc w:val="both"/>
      </w:pPr>
      <w:r>
        <w:t>(otázky uvádí vedoucí práce i oponent)</w:t>
      </w:r>
    </w:p>
    <w:p w14:paraId="552AB8F0" w14:textId="77777777" w:rsidR="00DC219A" w:rsidRDefault="00DC219A" w:rsidP="003E1491">
      <w:pPr>
        <w:jc w:val="both"/>
      </w:pPr>
    </w:p>
    <w:bookmarkStart w:id="7" w:name="Text6"/>
    <w:p w14:paraId="76A3D22B" w14:textId="77777777" w:rsidR="008E244C" w:rsidRPr="008E244C" w:rsidRDefault="005C5600" w:rsidP="008E244C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8E244C" w:rsidRPr="008E244C">
        <w:rPr>
          <w:i/>
          <w:noProof/>
        </w:rPr>
        <w:t>Obecně práce splnila požadavky na tento typ prací. Jde o standartní počin, který ničim nepřevyšuje ani v ničem nezaostává za pracemi na obdobné téma. Teoretická část je zpracována dostatečně s využitím adekvátního spektra literárních zdrojů. Analytická část je spíše popisná a postrádám místy názory a hodnocení autorky. Celkově je doporučení celkem málo, jsou sice podrobeny nějaké formě vyhodnocení a autorka se pokusila i o částečné vyčíslení dopadů - ocenil bych ale nějakou hlubší analýzu.</w:t>
      </w:r>
    </w:p>
    <w:p w14:paraId="05C2B1DD" w14:textId="77777777" w:rsidR="008E244C" w:rsidRPr="008E244C" w:rsidRDefault="008E244C" w:rsidP="008E244C">
      <w:pPr>
        <w:rPr>
          <w:i/>
          <w:noProof/>
        </w:rPr>
      </w:pPr>
    </w:p>
    <w:p w14:paraId="192E1C11" w14:textId="77777777" w:rsidR="008E244C" w:rsidRPr="008E244C" w:rsidRDefault="008E244C" w:rsidP="008E244C">
      <w:pPr>
        <w:rPr>
          <w:i/>
          <w:noProof/>
        </w:rPr>
      </w:pPr>
      <w:r w:rsidRPr="008E244C">
        <w:rPr>
          <w:i/>
          <w:noProof/>
        </w:rPr>
        <w:t>Obecně tedy práci hodnotím jako průměrnou.</w:t>
      </w:r>
    </w:p>
    <w:p w14:paraId="18F7752C" w14:textId="77777777" w:rsidR="008E244C" w:rsidRPr="008E244C" w:rsidRDefault="008E244C" w:rsidP="008E244C">
      <w:pPr>
        <w:rPr>
          <w:i/>
          <w:noProof/>
        </w:rPr>
      </w:pPr>
    </w:p>
    <w:p w14:paraId="6856C6EA" w14:textId="77777777" w:rsidR="008E244C" w:rsidRPr="008E244C" w:rsidRDefault="008E244C" w:rsidP="008E244C">
      <w:pPr>
        <w:rPr>
          <w:i/>
          <w:noProof/>
        </w:rPr>
      </w:pPr>
      <w:r w:rsidRPr="008E244C">
        <w:rPr>
          <w:i/>
          <w:noProof/>
        </w:rPr>
        <w:t>Otázky k obhajobě:</w:t>
      </w:r>
    </w:p>
    <w:p w14:paraId="6419E61B" w14:textId="77777777" w:rsidR="008E244C" w:rsidRPr="008E244C" w:rsidRDefault="008E244C" w:rsidP="008E244C">
      <w:pPr>
        <w:rPr>
          <w:i/>
          <w:noProof/>
        </w:rPr>
      </w:pPr>
      <w:r w:rsidRPr="008E244C">
        <w:rPr>
          <w:i/>
          <w:noProof/>
        </w:rPr>
        <w:t>1) Bude Vámi vybraná společnost realizovat některé z Vašich doporučení?</w:t>
      </w:r>
    </w:p>
    <w:p w14:paraId="065F2BFE" w14:textId="509D979D" w:rsidR="00DC219A" w:rsidRPr="00AE58C9" w:rsidRDefault="008E244C" w:rsidP="008E244C">
      <w:pPr>
        <w:rPr>
          <w:i/>
        </w:rPr>
      </w:pPr>
      <w:r w:rsidRPr="008E244C">
        <w:rPr>
          <w:i/>
          <w:noProof/>
        </w:rPr>
        <w:t>2) Poslední Vaše doporučení se týká výroční zprávy - prosím, vysvětlete jaké jsou pro podnik přínosy navrhovaného doporučení? (detailněji než "lepší vizualizace podniku")</w:t>
      </w:r>
      <w:bookmarkStart w:id="8" w:name="_GoBack"/>
      <w:bookmarkEnd w:id="8"/>
      <w:r w:rsidR="005C5600">
        <w:rPr>
          <w:i/>
        </w:rPr>
        <w:fldChar w:fldCharType="end"/>
      </w:r>
      <w:bookmarkEnd w:id="7"/>
    </w:p>
    <w:p w14:paraId="0C275F62" w14:textId="77777777" w:rsidR="00DC219A" w:rsidRDefault="00DC219A" w:rsidP="003E1491"/>
    <w:p w14:paraId="5D82D73D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8E244C">
        <w:rPr>
          <w:i/>
        </w:rPr>
      </w:r>
      <w:r w:rsidR="008E244C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7F88388A" w14:textId="77777777" w:rsidR="00DC219A" w:rsidRDefault="00DC219A" w:rsidP="003E1491"/>
    <w:p w14:paraId="27EE103A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8E244C">
        <w:rPr>
          <w:i/>
        </w:rPr>
      </w:r>
      <w:r w:rsidR="008E244C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72F151EA" w14:textId="77777777" w:rsidR="00DC219A" w:rsidRDefault="00DC219A" w:rsidP="003E1491"/>
    <w:p w14:paraId="2EE07DD6" w14:textId="77777777" w:rsidR="00DC219A" w:rsidRDefault="00DC219A" w:rsidP="003E1491"/>
    <w:p w14:paraId="2A571EC3" w14:textId="77777777" w:rsidR="00BF41CF" w:rsidRDefault="00DC219A" w:rsidP="003E1491">
      <w:pPr>
        <w:rPr>
          <w:i/>
          <w:noProof/>
        </w:rPr>
      </w:pPr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5C4D4A">
        <w:rPr>
          <w:i/>
          <w:noProof/>
        </w:rPr>
        <w:t>15.6.2021</w:t>
      </w:r>
    </w:p>
    <w:p w14:paraId="75485015" w14:textId="67CFCF78" w:rsidR="00DC219A" w:rsidRDefault="005C5600" w:rsidP="003E1491">
      <w:r w:rsidRPr="009C34E5">
        <w:rPr>
          <w:i/>
        </w:rPr>
        <w:fldChar w:fldCharType="end"/>
      </w:r>
      <w:bookmarkEnd w:id="10"/>
    </w:p>
    <w:p w14:paraId="7235318F" w14:textId="77777777" w:rsidR="00DC219A" w:rsidRDefault="00DC219A" w:rsidP="003E1491"/>
    <w:p w14:paraId="7DBB2592" w14:textId="77777777" w:rsidR="00DC219A" w:rsidRDefault="00DC219A" w:rsidP="003E1491"/>
    <w:p w14:paraId="0F9D3E2A" w14:textId="77777777" w:rsidR="00DC219A" w:rsidRDefault="00DC219A" w:rsidP="003E1491"/>
    <w:p w14:paraId="1E6688EF" w14:textId="77777777" w:rsidR="00DC219A" w:rsidRDefault="00DC219A" w:rsidP="003E1491"/>
    <w:p w14:paraId="5E9FEABA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37FCBA5C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5677" w14:textId="77777777" w:rsidR="00031518" w:rsidRDefault="00031518">
      <w:r>
        <w:separator/>
      </w:r>
    </w:p>
  </w:endnote>
  <w:endnote w:type="continuationSeparator" w:id="0">
    <w:p w14:paraId="161EC072" w14:textId="77777777" w:rsidR="00031518" w:rsidRDefault="0003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589E4" w14:textId="77777777" w:rsidR="00031518" w:rsidRDefault="00031518">
      <w:r>
        <w:separator/>
      </w:r>
    </w:p>
  </w:footnote>
  <w:footnote w:type="continuationSeparator" w:id="0">
    <w:p w14:paraId="4F035269" w14:textId="77777777" w:rsidR="00031518" w:rsidRDefault="00031518">
      <w:r>
        <w:continuationSeparator/>
      </w:r>
    </w:p>
  </w:footnote>
  <w:footnote w:id="1">
    <w:p w14:paraId="4522102B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AyMTYwMTAxMbRQ0lEKTi0uzszPAykwqQUA/zFxeSwAAAA=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4D4A"/>
    <w:rsid w:val="005C5600"/>
    <w:rsid w:val="005C64F3"/>
    <w:rsid w:val="005E1278"/>
    <w:rsid w:val="005F679A"/>
    <w:rsid w:val="005F755D"/>
    <w:rsid w:val="00666375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8E244C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12FD6"/>
    <w:rsid w:val="00A421F7"/>
    <w:rsid w:val="00A57D9B"/>
    <w:rsid w:val="00A70749"/>
    <w:rsid w:val="00A83BD2"/>
    <w:rsid w:val="00A925F6"/>
    <w:rsid w:val="00AB2DE9"/>
    <w:rsid w:val="00AC2D1A"/>
    <w:rsid w:val="00AC6D49"/>
    <w:rsid w:val="00AD7083"/>
    <w:rsid w:val="00AE58C9"/>
    <w:rsid w:val="00B22285"/>
    <w:rsid w:val="00B23519"/>
    <w:rsid w:val="00B3178F"/>
    <w:rsid w:val="00B6346A"/>
    <w:rsid w:val="00BC2E90"/>
    <w:rsid w:val="00BC5177"/>
    <w:rsid w:val="00BF307F"/>
    <w:rsid w:val="00BF41C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EA519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3F4ACE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2AB3323-FC43-444C-8117-79F13F816D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2510A7-6F1F-4894-9F8E-98DC4451C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01121B-0EEB-4104-96EE-B6DC0B50858C}">
  <ds:schemaRefs>
    <ds:schemaRef ds:uri="http://purl.org/dc/dcmitype/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902c7833-eda2-43c3-958e-7f62963ef33b"/>
  </ds:schemaRefs>
</ds:datastoreItem>
</file>

<file path=customXml/itemProps4.xml><?xml version="1.0" encoding="utf-8"?>
<ds:datastoreItem xmlns:ds="http://schemas.openxmlformats.org/officeDocument/2006/customXml" ds:itemID="{978255E6-52DA-4EA1-A3DE-1F229123D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5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4</cp:revision>
  <cp:lastPrinted>2014-07-24T08:52:00Z</cp:lastPrinted>
  <dcterms:created xsi:type="dcterms:W3CDTF">2021-06-18T07:36:00Z</dcterms:created>
  <dcterms:modified xsi:type="dcterms:W3CDTF">2021-06-18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